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亲爱的数学，我们不是朋友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DEAR MATH, WE</w:t>
      </w:r>
      <w:r>
        <w:rPr>
          <w:rFonts w:hint="default"/>
          <w:b/>
          <w:bCs/>
          <w:color w:val="000000"/>
          <w:sz w:val="36"/>
          <w:szCs w:val="36"/>
          <w:lang w:val="en-US" w:eastAsia="zh-CN"/>
        </w:rPr>
        <w:t>’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RE NOT FRIENDS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66440</wp:posOffset>
            </wp:positionH>
            <wp:positionV relativeFrom="paragraph">
              <wp:posOffset>123190</wp:posOffset>
            </wp:positionV>
            <wp:extent cx="1449705" cy="1656715"/>
            <wp:effectExtent l="0" t="0" r="17145" b="635"/>
            <wp:wrapSquare wrapText="bothSides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49705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亲爱的数学，我们不是朋友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DEAR MATH, WE</w:t>
      </w:r>
      <w:r>
        <w:rPr>
          <w:rFonts w:hint="default"/>
          <w:b/>
          <w:color w:val="000000"/>
          <w:szCs w:val="21"/>
          <w:lang w:val="en-US" w:eastAsia="zh-CN"/>
        </w:rPr>
        <w:t>’</w:t>
      </w:r>
      <w:r>
        <w:rPr>
          <w:rFonts w:hint="eastAsia"/>
          <w:b/>
          <w:color w:val="000000"/>
          <w:szCs w:val="21"/>
        </w:rPr>
        <w:t>RE NOT FRIENDS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Lina Chopra Haldar</w:t>
      </w:r>
    </w:p>
    <w:p w14:paraId="3ED3FB8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Teresa Martinez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Beaming Book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Defiore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8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5-8岁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568D2EB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以幽默书信，让孩子爱上数学</w:t>
      </w:r>
    </w:p>
    <w:p w14:paraId="72B4C9E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数学启蒙+焦虑化解，以幽默书信形式呈现，作者兼具数学教育专业背景，适配5-8岁儿童，适配教师、家长引导使用</w:t>
      </w:r>
    </w:p>
    <w:p w14:paraId="4454D8EB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</w:t>
      </w: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莉娜·乔普拉·哈尔达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拥有</w:t>
      </w: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20年的STEM教育经验和数学教育博士学位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7045218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形式新颖独特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一学年内写给数学的幽默书信为叙事载体，视角新颖，打破传统数学启蒙书籍的枯燥感，更易吸引孩子阅读。</w:t>
      </w:r>
    </w:p>
    <w:p w14:paraId="4B27632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F5C43A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精准解决痛点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直击孩子数学焦虑问题，用幽默的方式化解孩子对数学的抵触情绪，帮助孩子建立对数学的积极认知，适配教师教学、家长引导使用。</w:t>
      </w:r>
    </w:p>
    <w:p w14:paraId="413A603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B9A7B1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专业内核加持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拥有20年STEM教育经验及数学教育博士学位，结合专业知识打造故事，让数学启蒙更具科学性，同时展现数学在生活中的实用性。</w:t>
      </w:r>
    </w:p>
    <w:p w14:paraId="371257A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受众场景广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既是孩子的数学启蒙读物，也是数学教师、图书管理员的优质工具用书，还可作为送给数学教师的贴心礼物。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831126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46917C5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尼基尔是一个印度裔美国小男孩，他不喜欢数学！数学会让他肚子痛，犯错更让他害怕。他的老师鼓励他给数学写信，用这种方式去探索自己的感受。</w:t>
      </w:r>
    </w:p>
    <w:p w14:paraId="19FC274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0FDB82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很快，尼基尔惊讶地发现，画画、计数、测量都属于数学的一部分，而且数学实际上会在他长大后帮助他</w:t>
      </w:r>
      <w:r>
        <w:rPr>
          <w:rFonts w:hint="eastAsia"/>
          <w:lang w:val="en-US" w:eastAsia="zh-CN"/>
        </w:rPr>
        <w:t>——</w:t>
      </w:r>
      <w:r>
        <w:rPr>
          <w:rFonts w:hint="default"/>
          <w:lang w:val="en-US" w:eastAsia="zh-CN"/>
        </w:rPr>
        <w:t>无论他将来想成为宇航员还是艺术家。</w:t>
      </w:r>
    </w:p>
    <w:p w14:paraId="70C542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38C16AE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通过他在一学年里写给数学的幽默信件，读者会看到尼基尔从一想到数学就心生不安，到逐渐理解数学的普遍性，甚至开始享受数学的乐趣。《亲爱的数学，我们不是朋友》是送给数学老师、图书管理员以及希望帮助孩子发现数学乐趣、建立积极数学关系的家长们的绝佳礼物。</w:t>
      </w:r>
    </w:p>
    <w:p w14:paraId="35F401D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64C5268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对于那些认为自己讨厌数学的孩子，这本数学绘本用幽默的方式，让孩子在趣味中感受数学的乐趣，同时也为老师和家长提供了教学和引导的工具。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4919F7C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jc w:val="left"/>
        <w:textAlignment w:val="auto"/>
        <w:rPr>
          <w:rFonts w:hint="eastAsia"/>
        </w:rPr>
      </w:pPr>
      <w:r>
        <w:rPr>
          <w:rFonts w:hint="eastAsia"/>
          <w:b/>
          <w:bCs/>
        </w:rPr>
        <w:t>莉娜·乔普拉·哈尔达（Lina Chopra Haldar）</w:t>
      </w:r>
      <w:r>
        <w:rPr>
          <w:rFonts w:hint="eastAsia"/>
        </w:rPr>
        <w:t>是儿童图书作家兼数学教育工作者，居住在美国加州伯克利。她结合二十年的 STEM 教育经验及数学教育博士背景，创作故事以激发孩子的好奇心，并培养他们与数学的积极关系。她对数学教育的热情源于在课堂上与多样化学生群体的互动。完成博士学业后，哈尔达曾在伯克利加州大学担任博士后研究员，并担任过多项研究、评估及课程开发工作。《亲爱的数学，我们不是朋友》是她的第一本绘本。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3A1C913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657C71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</w:p>
    <w:p w14:paraId="7E4B3DC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2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b/>
          <w:bCs/>
          <w:lang w:val="en-US" w:eastAsia="zh-CN"/>
        </w:rPr>
        <w:t>特雷莎·马丁内斯（Teresa Martinez）</w:t>
      </w:r>
      <w:r>
        <w:rPr>
          <w:rFonts w:hint="default"/>
          <w:lang w:val="en-US" w:eastAsia="zh-CN"/>
        </w:rPr>
        <w:t>是墨西哥插画师，现居普埃尔托巴亚尔塔。她为数十本绘本绘制插图，包括劳拉·拉沃伊（Laura Lavoie）创作的《鸭子，鸭子，塔可车》（</w:t>
      </w:r>
      <w:r>
        <w:rPr>
          <w:rFonts w:hint="default"/>
          <w:i/>
          <w:iCs/>
          <w:lang w:val="en-US" w:eastAsia="zh-CN"/>
        </w:rPr>
        <w:t>Duck, Duck, Taco Truck</w:t>
      </w:r>
      <w:r>
        <w:rPr>
          <w:rFonts w:hint="default"/>
          <w:lang w:val="en-US" w:eastAsia="zh-CN"/>
        </w:rPr>
        <w:t>）、乔安娜·霍（Johanna Ho）创作的《边境游戏：关于马友友的故事》（</w:t>
      </w:r>
      <w:r>
        <w:rPr>
          <w:rFonts w:hint="default"/>
          <w:i/>
          <w:iCs/>
          <w:lang w:val="en-US" w:eastAsia="zh-CN"/>
        </w:rPr>
        <w:t>Playing at the Border: A Story of Yo-Yo Ma</w:t>
      </w:r>
      <w:r>
        <w:rPr>
          <w:rFonts w:hint="default"/>
          <w:lang w:val="en-US" w:eastAsia="zh-CN"/>
        </w:rPr>
        <w:t>）、以及奥兰多·门迪奥拉（Orlando Mendiola）创作的《最后的玉米粽》（</w:t>
      </w:r>
      <w:r>
        <w:rPr>
          <w:rFonts w:hint="default"/>
          <w:i/>
          <w:iCs/>
          <w:lang w:val="en-US" w:eastAsia="zh-CN"/>
        </w:rPr>
        <w:t>The Last Tamale</w:t>
      </w:r>
      <w:r>
        <w:rPr>
          <w:rFonts w:hint="default"/>
          <w:lang w:val="en-US" w:eastAsia="zh-CN"/>
        </w:rPr>
        <w:t>）。</w:t>
      </w:r>
    </w:p>
    <w:p w14:paraId="460C3AC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 </w:t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  <w:bookmarkStart w:id="3" w:name="_GoBack"/>
      <w:bookmarkEnd w:id="3"/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1E6C4DFA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ABF0C31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9C17A9C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0648AC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77</Words>
  <Characters>2675</Characters>
  <Lines>85</Lines>
  <Paragraphs>61</Paragraphs>
  <TotalTime>11</TotalTime>
  <ScaleCrop>false</ScaleCrop>
  <LinksUpToDate>false</LinksUpToDate>
  <CharactersWithSpaces>3054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Ray</cp:lastModifiedBy>
  <cp:lastPrinted>2005-06-10T06:33:00Z</cp:lastPrinted>
  <dcterms:modified xsi:type="dcterms:W3CDTF">2026-05-18T01:35:5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752D46F88FCD4B4EBAA6FAE3A681BAA8_13</vt:lpwstr>
  </property>
  <property fmtid="{D5CDD505-2E9C-101B-9397-08002B2CF9AE}" pid="4" name="KSOTemplateDocerSaveRecord">
    <vt:lpwstr>eyJoZGlkIjoiMGI5MmIxZDJkZjc5N2U3ODdiMGVhMTZlZjhjMWI5ZjYiLCJ1c2VySWQiOiIyNzM0MDU0MzgifQ==</vt:lpwstr>
  </property>
</Properties>
</file>